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CE7A64" w14:textId="77777777" w:rsidR="006E22BF" w:rsidRPr="006E22BF" w:rsidRDefault="006E22BF" w:rsidP="006E22BF">
      <w:pPr>
        <w:spacing w:after="0" w:line="240" w:lineRule="auto"/>
        <w:jc w:val="center"/>
        <w:rPr>
          <w:rFonts w:ascii="Times New Roman" w:hAnsi="Times New Roman" w:cs="Times New Roman"/>
          <w:sz w:val="28"/>
        </w:rPr>
      </w:pPr>
      <w:r w:rsidRPr="006E22BF">
        <w:rPr>
          <w:rFonts w:ascii="Times New Roman" w:hAnsi="Times New Roman" w:cs="Times New Roman"/>
          <w:sz w:val="28"/>
        </w:rPr>
        <w:t>AO-K to Work</w:t>
      </w:r>
      <w:bookmarkStart w:id="0" w:name="_GoBack"/>
      <w:bookmarkEnd w:id="0"/>
    </w:p>
    <w:p w14:paraId="3C3A4AB6" w14:textId="07B8E4D9" w:rsidR="006E22BF" w:rsidRDefault="006E22BF" w:rsidP="006E22BF">
      <w:pPr>
        <w:spacing w:after="0" w:line="240" w:lineRule="auto"/>
        <w:jc w:val="center"/>
        <w:rPr>
          <w:rFonts w:ascii="Times New Roman" w:hAnsi="Times New Roman" w:cs="Times New Roman"/>
          <w:sz w:val="28"/>
        </w:rPr>
      </w:pPr>
      <w:r w:rsidRPr="006E22BF">
        <w:rPr>
          <w:rFonts w:ascii="Times New Roman" w:hAnsi="Times New Roman" w:cs="Times New Roman"/>
          <w:sz w:val="28"/>
        </w:rPr>
        <w:t>Kansas Pathway to Career</w:t>
      </w:r>
      <w:r w:rsidR="000B5837">
        <w:rPr>
          <w:rFonts w:ascii="Times New Roman" w:hAnsi="Times New Roman" w:cs="Times New Roman"/>
          <w:sz w:val="28"/>
        </w:rPr>
        <w:t xml:space="preserve"> Requirements</w:t>
      </w:r>
    </w:p>
    <w:p w14:paraId="2350EFAD" w14:textId="77777777" w:rsidR="006E22BF" w:rsidRPr="006E22BF" w:rsidRDefault="006E22BF" w:rsidP="006E22BF">
      <w:pPr>
        <w:spacing w:after="0" w:line="240" w:lineRule="auto"/>
        <w:jc w:val="center"/>
        <w:rPr>
          <w:rFonts w:ascii="Times New Roman" w:hAnsi="Times New Roman" w:cs="Times New Roman"/>
          <w:sz w:val="20"/>
        </w:rPr>
      </w:pPr>
    </w:p>
    <w:p w14:paraId="7307853A" w14:textId="77777777" w:rsidR="005205E3" w:rsidRPr="00E66861" w:rsidRDefault="005205E3" w:rsidP="005205E3">
      <w:pPr>
        <w:rPr>
          <w:rFonts w:ascii="Times New Roman" w:hAnsi="Times New Roman" w:cs="Times New Roman"/>
          <w:i/>
          <w:sz w:val="28"/>
        </w:rPr>
      </w:pPr>
      <w:r w:rsidRPr="00BD0CC8">
        <w:rPr>
          <w:rFonts w:ascii="Times New Roman" w:hAnsi="Times New Roman" w:cs="Times New Roman"/>
          <w:b/>
          <w:sz w:val="28"/>
          <w:u w:val="single"/>
        </w:rPr>
        <w:t>AO-K Pathway Requirement</w:t>
      </w:r>
      <w:r>
        <w:rPr>
          <w:rFonts w:ascii="Times New Roman" w:hAnsi="Times New Roman" w:cs="Times New Roman"/>
          <w:b/>
          <w:sz w:val="28"/>
          <w:u w:val="single"/>
        </w:rPr>
        <w:t xml:space="preserve"> </w:t>
      </w:r>
      <w:r w:rsidR="006E22BF" w:rsidRPr="00294771">
        <w:rPr>
          <w:rFonts w:ascii="Times New Roman" w:hAnsi="Times New Roman" w:cs="Times New Roman"/>
          <w:i/>
        </w:rPr>
        <w:t>Courses v</w:t>
      </w:r>
      <w:r w:rsidRPr="00294771">
        <w:rPr>
          <w:rFonts w:ascii="Times New Roman" w:hAnsi="Times New Roman" w:cs="Times New Roman"/>
          <w:i/>
        </w:rPr>
        <w:t>ary by pathwa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5205E3" w14:paraId="6D16148E" w14:textId="77777777" w:rsidTr="00A05F35">
        <w:tc>
          <w:tcPr>
            <w:tcW w:w="4674" w:type="dxa"/>
            <w:gridSpan w:val="2"/>
          </w:tcPr>
          <w:p w14:paraId="028F09EB" w14:textId="77777777" w:rsidR="005205E3" w:rsidRPr="00294771" w:rsidRDefault="005205E3" w:rsidP="00A05F35">
            <w:pPr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</w:rPr>
              <w:t>Institution:</w:t>
            </w:r>
            <w:r w:rsidR="00294771">
              <w:rPr>
                <w:rFonts w:ascii="Times New Roman" w:hAnsi="Times New Roman" w:cs="Times New Roman"/>
              </w:rPr>
              <w:t xml:space="preserve"> </w:t>
            </w:r>
            <w:r w:rsidR="00294771">
              <w:rPr>
                <w:rFonts w:ascii="Times New Roman" w:hAnsi="Times New Roman" w:cs="Times New Roman"/>
                <w:i/>
              </w:rPr>
              <w:t>Insert Institution Name Here</w:t>
            </w:r>
          </w:p>
        </w:tc>
        <w:tc>
          <w:tcPr>
            <w:tcW w:w="4676" w:type="dxa"/>
            <w:gridSpan w:val="2"/>
          </w:tcPr>
          <w:p w14:paraId="447C3BFC" w14:textId="77777777" w:rsidR="005205E3" w:rsidRPr="00294771" w:rsidRDefault="005205E3" w:rsidP="00A05F35">
            <w:pPr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</w:rPr>
              <w:t>Pathway Designation</w:t>
            </w:r>
            <w:r w:rsidR="00294771">
              <w:rPr>
                <w:rFonts w:ascii="Times New Roman" w:hAnsi="Times New Roman" w:cs="Times New Roman"/>
              </w:rPr>
              <w:t xml:space="preserve">: </w:t>
            </w:r>
            <w:r w:rsidR="00294771">
              <w:rPr>
                <w:rFonts w:ascii="Times New Roman" w:hAnsi="Times New Roman" w:cs="Times New Roman"/>
                <w:i/>
              </w:rPr>
              <w:t>Insert Pathway Name Here</w:t>
            </w:r>
          </w:p>
        </w:tc>
      </w:tr>
      <w:tr w:rsidR="005205E3" w14:paraId="6A9FFC71" w14:textId="77777777" w:rsidTr="00A05F35">
        <w:tc>
          <w:tcPr>
            <w:tcW w:w="2337" w:type="dxa"/>
          </w:tcPr>
          <w:p w14:paraId="031F6C8C" w14:textId="77777777" w:rsidR="005205E3" w:rsidRPr="00294771" w:rsidRDefault="005205E3" w:rsidP="00294771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294771">
              <w:rPr>
                <w:rFonts w:ascii="Times New Roman" w:hAnsi="Times New Roman" w:cs="Times New Roman"/>
                <w:b/>
              </w:rPr>
              <w:t>Course</w:t>
            </w:r>
          </w:p>
        </w:tc>
        <w:tc>
          <w:tcPr>
            <w:tcW w:w="2337" w:type="dxa"/>
          </w:tcPr>
          <w:p w14:paraId="6793EC22" w14:textId="77777777" w:rsidR="005205E3" w:rsidRPr="00294771" w:rsidRDefault="005205E3" w:rsidP="00294771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294771">
              <w:rPr>
                <w:rFonts w:ascii="Times New Roman" w:hAnsi="Times New Roman" w:cs="Times New Roman"/>
                <w:b/>
              </w:rPr>
              <w:t>Credit Hours</w:t>
            </w:r>
          </w:p>
        </w:tc>
        <w:tc>
          <w:tcPr>
            <w:tcW w:w="2338" w:type="dxa"/>
          </w:tcPr>
          <w:p w14:paraId="30D6B3D0" w14:textId="77777777" w:rsidR="005205E3" w:rsidRPr="00294771" w:rsidRDefault="005205E3" w:rsidP="00294771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294771">
              <w:rPr>
                <w:rFonts w:ascii="Times New Roman" w:hAnsi="Times New Roman" w:cs="Times New Roman"/>
                <w:b/>
              </w:rPr>
              <w:t>Grade</w:t>
            </w:r>
          </w:p>
        </w:tc>
        <w:tc>
          <w:tcPr>
            <w:tcW w:w="2338" w:type="dxa"/>
          </w:tcPr>
          <w:p w14:paraId="37BD0CC7" w14:textId="39D11183" w:rsidR="005205E3" w:rsidRPr="00294771" w:rsidRDefault="00726146" w:rsidP="00294771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Term</w:t>
            </w:r>
          </w:p>
        </w:tc>
      </w:tr>
      <w:tr w:rsidR="005205E3" w14:paraId="2447AF14" w14:textId="77777777" w:rsidTr="00A05F35">
        <w:tc>
          <w:tcPr>
            <w:tcW w:w="2337" w:type="dxa"/>
          </w:tcPr>
          <w:p w14:paraId="16A46633" w14:textId="77777777" w:rsidR="005205E3" w:rsidRDefault="005205E3" w:rsidP="00A05F3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337" w:type="dxa"/>
          </w:tcPr>
          <w:p w14:paraId="3BF182A0" w14:textId="77777777" w:rsidR="005205E3" w:rsidRDefault="005205E3" w:rsidP="00A05F3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338" w:type="dxa"/>
          </w:tcPr>
          <w:p w14:paraId="3B2D14A2" w14:textId="77777777" w:rsidR="005205E3" w:rsidRDefault="005205E3" w:rsidP="00A05F3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338" w:type="dxa"/>
          </w:tcPr>
          <w:p w14:paraId="4B7D62E4" w14:textId="77777777" w:rsidR="005205E3" w:rsidRDefault="005205E3" w:rsidP="00A05F35">
            <w:pPr>
              <w:rPr>
                <w:rFonts w:ascii="Times New Roman" w:hAnsi="Times New Roman" w:cs="Times New Roman"/>
              </w:rPr>
            </w:pPr>
          </w:p>
        </w:tc>
      </w:tr>
    </w:tbl>
    <w:p w14:paraId="6D145B78" w14:textId="77777777" w:rsidR="005205E3" w:rsidRDefault="005205E3" w:rsidP="006E22BF">
      <w:pPr>
        <w:spacing w:after="0"/>
        <w:rPr>
          <w:rFonts w:ascii="Times New Roman" w:hAnsi="Times New Roman" w:cs="Times New Roman"/>
        </w:rPr>
      </w:pPr>
    </w:p>
    <w:p w14:paraId="4105F631" w14:textId="6279FB5E" w:rsidR="005205E3" w:rsidRPr="006E22BF" w:rsidRDefault="005205E3" w:rsidP="005205E3">
      <w:pPr>
        <w:rPr>
          <w:rFonts w:ascii="Times New Roman" w:hAnsi="Times New Roman" w:cs="Times New Roman"/>
          <w:i/>
          <w:sz w:val="28"/>
        </w:rPr>
      </w:pPr>
      <w:r>
        <w:rPr>
          <w:rFonts w:ascii="Times New Roman" w:hAnsi="Times New Roman" w:cs="Times New Roman"/>
          <w:b/>
          <w:sz w:val="28"/>
          <w:u w:val="single"/>
        </w:rPr>
        <w:t>Industry</w:t>
      </w:r>
      <w:r w:rsidR="009D28AD">
        <w:rPr>
          <w:rFonts w:ascii="Times New Roman" w:hAnsi="Times New Roman" w:cs="Times New Roman"/>
          <w:b/>
          <w:sz w:val="28"/>
          <w:u w:val="single"/>
        </w:rPr>
        <w:t>-</w:t>
      </w:r>
      <w:r>
        <w:rPr>
          <w:rFonts w:ascii="Times New Roman" w:hAnsi="Times New Roman" w:cs="Times New Roman"/>
          <w:b/>
          <w:sz w:val="28"/>
          <w:u w:val="single"/>
        </w:rPr>
        <w:t>Recognized Credential</w:t>
      </w:r>
      <w:r w:rsidRPr="00BD0CC8">
        <w:rPr>
          <w:rFonts w:ascii="Times New Roman" w:hAnsi="Times New Roman" w:cs="Times New Roman"/>
          <w:b/>
          <w:sz w:val="28"/>
          <w:u w:val="single"/>
        </w:rPr>
        <w:t xml:space="preserve"> Requirement</w:t>
      </w:r>
      <w:r w:rsidR="006E22BF">
        <w:rPr>
          <w:rFonts w:ascii="Times New Roman" w:hAnsi="Times New Roman" w:cs="Times New Roman"/>
          <w:b/>
          <w:sz w:val="28"/>
          <w:u w:val="single"/>
        </w:rPr>
        <w:t xml:space="preserve"> </w:t>
      </w:r>
      <w:r w:rsidR="006E22BF" w:rsidRPr="00294771">
        <w:rPr>
          <w:rFonts w:ascii="Times New Roman" w:hAnsi="Times New Roman" w:cs="Times New Roman"/>
          <w:i/>
        </w:rPr>
        <w:t>Credentials vary by pathwa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95"/>
        <w:gridCol w:w="5395"/>
      </w:tblGrid>
      <w:tr w:rsidR="006E22BF" w14:paraId="3EE4A9D3" w14:textId="77777777" w:rsidTr="00294771">
        <w:trPr>
          <w:trHeight w:val="98"/>
        </w:trPr>
        <w:tc>
          <w:tcPr>
            <w:tcW w:w="5395" w:type="dxa"/>
            <w:vAlign w:val="center"/>
          </w:tcPr>
          <w:p w14:paraId="1CC28959" w14:textId="77777777" w:rsidR="006E22BF" w:rsidRDefault="006E22B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oes the AO-K pathway have an associated credential?</w:t>
            </w:r>
          </w:p>
        </w:tc>
        <w:tc>
          <w:tcPr>
            <w:tcW w:w="5395" w:type="dxa"/>
            <w:vAlign w:val="center"/>
          </w:tcPr>
          <w:p w14:paraId="6E1BE31C" w14:textId="77777777" w:rsidR="006E22BF" w:rsidRDefault="006E22BF" w:rsidP="006E22BF">
            <w:pPr>
              <w:jc w:val="center"/>
              <w:rPr>
                <w:rFonts w:ascii="Times New Roman" w:hAnsi="Times New Roman" w:cs="Times New Roman"/>
              </w:rPr>
            </w:pPr>
            <w:r w:rsidRPr="00BD0CC8">
              <w:rPr>
                <w:rFonts w:ascii="Times New Roman" w:hAnsi="Times New Roman" w:cs="Times New Roman"/>
                <w:sz w:val="32"/>
              </w:rPr>
              <w:t>□</w:t>
            </w:r>
            <w:r>
              <w:rPr>
                <w:rFonts w:ascii="Times New Roman" w:hAnsi="Times New Roman" w:cs="Times New Roman"/>
                <w:sz w:val="32"/>
              </w:rPr>
              <w:t xml:space="preserve"> </w:t>
            </w:r>
            <w:r w:rsidRPr="00294771">
              <w:rPr>
                <w:rFonts w:ascii="Times New Roman" w:hAnsi="Times New Roman" w:cs="Times New Roman"/>
              </w:rPr>
              <w:t xml:space="preserve">Yes </w:t>
            </w:r>
            <w:r w:rsidRPr="00BD0CC8">
              <w:rPr>
                <w:rFonts w:ascii="Times New Roman" w:hAnsi="Times New Roman" w:cs="Times New Roman"/>
                <w:sz w:val="32"/>
              </w:rPr>
              <w:t>□</w:t>
            </w:r>
            <w:r>
              <w:rPr>
                <w:rFonts w:ascii="Times New Roman" w:hAnsi="Times New Roman" w:cs="Times New Roman"/>
                <w:sz w:val="32"/>
              </w:rPr>
              <w:t xml:space="preserve"> </w:t>
            </w:r>
            <w:r w:rsidRPr="00294771">
              <w:rPr>
                <w:rFonts w:ascii="Times New Roman" w:hAnsi="Times New Roman" w:cs="Times New Roman"/>
              </w:rPr>
              <w:t>No</w:t>
            </w:r>
          </w:p>
        </w:tc>
      </w:tr>
      <w:tr w:rsidR="006E22BF" w14:paraId="5127D595" w14:textId="77777777" w:rsidTr="00294771">
        <w:tc>
          <w:tcPr>
            <w:tcW w:w="5395" w:type="dxa"/>
            <w:vAlign w:val="center"/>
          </w:tcPr>
          <w:p w14:paraId="6553D8D8" w14:textId="77777777" w:rsidR="006E22BF" w:rsidRPr="006E22BF" w:rsidRDefault="006E22BF" w:rsidP="006E22BF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6E22BF">
              <w:rPr>
                <w:rFonts w:ascii="Times New Roman" w:hAnsi="Times New Roman" w:cs="Times New Roman"/>
                <w:b/>
              </w:rPr>
              <w:t>Credential</w:t>
            </w:r>
          </w:p>
        </w:tc>
        <w:tc>
          <w:tcPr>
            <w:tcW w:w="5395" w:type="dxa"/>
            <w:vAlign w:val="center"/>
          </w:tcPr>
          <w:p w14:paraId="5CB2C476" w14:textId="77777777" w:rsidR="006E22BF" w:rsidRPr="006E22BF" w:rsidRDefault="006E22BF" w:rsidP="006E22BF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6E22BF">
              <w:rPr>
                <w:rFonts w:ascii="Times New Roman" w:hAnsi="Times New Roman" w:cs="Times New Roman"/>
                <w:b/>
              </w:rPr>
              <w:t>Date Earned</w:t>
            </w:r>
          </w:p>
        </w:tc>
      </w:tr>
      <w:tr w:rsidR="006E22BF" w14:paraId="43885675" w14:textId="77777777" w:rsidTr="006E22BF">
        <w:tc>
          <w:tcPr>
            <w:tcW w:w="5395" w:type="dxa"/>
          </w:tcPr>
          <w:p w14:paraId="0039927E" w14:textId="77777777" w:rsidR="006E22BF" w:rsidRDefault="006E22B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395" w:type="dxa"/>
          </w:tcPr>
          <w:p w14:paraId="3BB5ABB0" w14:textId="77777777" w:rsidR="006E22BF" w:rsidRDefault="006E22BF">
            <w:pPr>
              <w:rPr>
                <w:rFonts w:ascii="Times New Roman" w:hAnsi="Times New Roman" w:cs="Times New Roman"/>
              </w:rPr>
            </w:pPr>
          </w:p>
        </w:tc>
      </w:tr>
    </w:tbl>
    <w:p w14:paraId="60698E5C" w14:textId="77777777" w:rsidR="005205E3" w:rsidRDefault="005205E3" w:rsidP="00172D21">
      <w:pPr>
        <w:spacing w:before="240"/>
        <w:rPr>
          <w:rFonts w:ascii="Times New Roman" w:hAnsi="Times New Roman" w:cs="Times New Roman"/>
          <w:b/>
          <w:sz w:val="28"/>
          <w:u w:val="single"/>
        </w:rPr>
      </w:pPr>
      <w:r w:rsidRPr="00BD0CC8">
        <w:rPr>
          <w:rFonts w:ascii="Times New Roman" w:hAnsi="Times New Roman" w:cs="Times New Roman"/>
          <w:b/>
          <w:sz w:val="28"/>
          <w:u w:val="single"/>
        </w:rPr>
        <w:t>Career Readiness Assessment Requirement</w:t>
      </w:r>
    </w:p>
    <w:p w14:paraId="4C8740AE" w14:textId="77777777" w:rsidR="006E22BF" w:rsidRPr="006E22BF" w:rsidRDefault="006E22BF" w:rsidP="005205E3">
      <w:pPr>
        <w:rPr>
          <w:rFonts w:ascii="Times New Roman" w:hAnsi="Times New Roman" w:cs="Times New Roman"/>
        </w:rPr>
      </w:pPr>
      <w:r w:rsidRPr="006E22BF">
        <w:rPr>
          <w:rFonts w:ascii="Times New Roman" w:hAnsi="Times New Roman" w:cs="Times New Roman"/>
        </w:rPr>
        <w:t>Students must successfully earn one of the following:</w:t>
      </w:r>
    </w:p>
    <w:tbl>
      <w:tblPr>
        <w:tblStyle w:val="TableGrid"/>
        <w:tblW w:w="9085" w:type="dxa"/>
        <w:tblLook w:val="04A0" w:firstRow="1" w:lastRow="0" w:firstColumn="1" w:lastColumn="0" w:noHBand="0" w:noVBand="1"/>
      </w:tblPr>
      <w:tblGrid>
        <w:gridCol w:w="5122"/>
        <w:gridCol w:w="2116"/>
        <w:gridCol w:w="1847"/>
      </w:tblGrid>
      <w:tr w:rsidR="005205E3" w:rsidRPr="00BD0CC8" w14:paraId="24D74D01" w14:textId="77777777" w:rsidTr="000B4820">
        <w:tc>
          <w:tcPr>
            <w:tcW w:w="5122" w:type="dxa"/>
          </w:tcPr>
          <w:p w14:paraId="7BC92435" w14:textId="77777777" w:rsidR="005205E3" w:rsidRPr="00294771" w:rsidRDefault="005205E3" w:rsidP="00294771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294771">
              <w:rPr>
                <w:rFonts w:ascii="Times New Roman" w:hAnsi="Times New Roman" w:cs="Times New Roman"/>
                <w:b/>
              </w:rPr>
              <w:t>Test</w:t>
            </w:r>
          </w:p>
        </w:tc>
        <w:tc>
          <w:tcPr>
            <w:tcW w:w="2116" w:type="dxa"/>
          </w:tcPr>
          <w:p w14:paraId="6E7EECA7" w14:textId="77777777" w:rsidR="005205E3" w:rsidRPr="00294771" w:rsidRDefault="005205E3" w:rsidP="00294771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294771">
              <w:rPr>
                <w:rFonts w:ascii="Times New Roman" w:hAnsi="Times New Roman" w:cs="Times New Roman"/>
                <w:b/>
              </w:rPr>
              <w:t>Score</w:t>
            </w:r>
          </w:p>
        </w:tc>
        <w:tc>
          <w:tcPr>
            <w:tcW w:w="1847" w:type="dxa"/>
          </w:tcPr>
          <w:p w14:paraId="1649B5FC" w14:textId="19FBBD6C" w:rsidR="005205E3" w:rsidRPr="00294771" w:rsidRDefault="000B4820" w:rsidP="00294771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Certificate Level</w:t>
            </w:r>
          </w:p>
        </w:tc>
      </w:tr>
      <w:tr w:rsidR="005205E3" w:rsidRPr="00BD0CC8" w14:paraId="1F41E4CA" w14:textId="77777777" w:rsidTr="000B4820">
        <w:tc>
          <w:tcPr>
            <w:tcW w:w="5122" w:type="dxa"/>
          </w:tcPr>
          <w:p w14:paraId="72B1EBA3" w14:textId="77777777" w:rsidR="005205E3" w:rsidRPr="00BD0CC8" w:rsidRDefault="006E22BF" w:rsidP="00A05F3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Kansas WorkKeys! Certificate</w:t>
            </w:r>
          </w:p>
        </w:tc>
        <w:tc>
          <w:tcPr>
            <w:tcW w:w="2116" w:type="dxa"/>
          </w:tcPr>
          <w:p w14:paraId="2EA9C8F9" w14:textId="77777777" w:rsidR="005205E3" w:rsidRPr="00BD0CC8" w:rsidRDefault="006E22BF" w:rsidP="00A05F3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ilver (4) and above</w:t>
            </w:r>
          </w:p>
        </w:tc>
        <w:tc>
          <w:tcPr>
            <w:tcW w:w="1847" w:type="dxa"/>
          </w:tcPr>
          <w:p w14:paraId="428FBC91" w14:textId="22785BF4" w:rsidR="005205E3" w:rsidRPr="00BD0CC8" w:rsidRDefault="005205E3" w:rsidP="00A05F35">
            <w:pPr>
              <w:jc w:val="center"/>
              <w:rPr>
                <w:rFonts w:ascii="Times New Roman" w:hAnsi="Times New Roman" w:cs="Times New Roman"/>
                <w:sz w:val="32"/>
              </w:rPr>
            </w:pPr>
          </w:p>
        </w:tc>
      </w:tr>
      <w:tr w:rsidR="005205E3" w:rsidRPr="00BD0CC8" w14:paraId="52C1AA7F" w14:textId="77777777" w:rsidTr="000B4820">
        <w:tc>
          <w:tcPr>
            <w:tcW w:w="5122" w:type="dxa"/>
          </w:tcPr>
          <w:p w14:paraId="3DF2D241" w14:textId="77777777" w:rsidR="005205E3" w:rsidRPr="00BD0CC8" w:rsidRDefault="006E22BF" w:rsidP="00A05F3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CT Nationally Career Readiness Certificate</w:t>
            </w:r>
            <w:r w:rsidR="00CC2F43">
              <w:rPr>
                <w:rFonts w:ascii="Times New Roman" w:hAnsi="Times New Roman" w:cs="Times New Roman"/>
              </w:rPr>
              <w:t xml:space="preserve"> (NCRC)</w:t>
            </w:r>
          </w:p>
        </w:tc>
        <w:tc>
          <w:tcPr>
            <w:tcW w:w="2116" w:type="dxa"/>
          </w:tcPr>
          <w:p w14:paraId="2778DC49" w14:textId="77777777" w:rsidR="005205E3" w:rsidRPr="00BD0CC8" w:rsidRDefault="006E22BF" w:rsidP="00A05F3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ilver (4) and above</w:t>
            </w:r>
          </w:p>
        </w:tc>
        <w:tc>
          <w:tcPr>
            <w:tcW w:w="1847" w:type="dxa"/>
          </w:tcPr>
          <w:p w14:paraId="62A799BC" w14:textId="7E6C6732" w:rsidR="005205E3" w:rsidRPr="00BD0CC8" w:rsidRDefault="005205E3" w:rsidP="00A05F35">
            <w:pPr>
              <w:jc w:val="center"/>
              <w:rPr>
                <w:rFonts w:ascii="Times New Roman" w:hAnsi="Times New Roman" w:cs="Times New Roman"/>
                <w:sz w:val="32"/>
              </w:rPr>
            </w:pPr>
          </w:p>
        </w:tc>
      </w:tr>
    </w:tbl>
    <w:p w14:paraId="6AB6A4DF" w14:textId="77777777" w:rsidR="005205E3" w:rsidRPr="005205E3" w:rsidRDefault="005205E3" w:rsidP="006E22BF">
      <w:pPr>
        <w:spacing w:after="0"/>
        <w:rPr>
          <w:rFonts w:ascii="Times New Roman" w:hAnsi="Times New Roman" w:cs="Times New Roman"/>
        </w:rPr>
      </w:pPr>
    </w:p>
    <w:p w14:paraId="7BDFFDF0" w14:textId="77777777" w:rsidR="00BD0CC8" w:rsidRPr="00BD0CC8" w:rsidRDefault="00BD0CC8">
      <w:pPr>
        <w:rPr>
          <w:rFonts w:ascii="Times New Roman" w:hAnsi="Times New Roman" w:cs="Times New Roman"/>
          <w:b/>
          <w:sz w:val="28"/>
          <w:u w:val="single"/>
        </w:rPr>
      </w:pPr>
      <w:r w:rsidRPr="00BD0CC8">
        <w:rPr>
          <w:rFonts w:ascii="Times New Roman" w:hAnsi="Times New Roman" w:cs="Times New Roman"/>
          <w:b/>
          <w:sz w:val="28"/>
          <w:u w:val="single"/>
        </w:rPr>
        <w:t>High School Equivalency Requirements</w:t>
      </w:r>
    </w:p>
    <w:p w14:paraId="5B1DD4D9" w14:textId="77777777" w:rsidR="005B3DA9" w:rsidRPr="00BD0CC8" w:rsidRDefault="005B3DA9" w:rsidP="006E22BF">
      <w:pPr>
        <w:spacing w:after="0"/>
        <w:rPr>
          <w:rFonts w:ascii="Times New Roman" w:hAnsi="Times New Roman" w:cs="Times New Roman"/>
        </w:rPr>
      </w:pPr>
      <w:r w:rsidRPr="00BD0CC8">
        <w:rPr>
          <w:rFonts w:ascii="Times New Roman" w:hAnsi="Times New Roman" w:cs="Times New Roman"/>
        </w:rPr>
        <w:t>Math Requirements – Students must demonstrate high school equivalency by acc</w:t>
      </w:r>
      <w:r w:rsidR="00492080">
        <w:rPr>
          <w:rFonts w:ascii="Times New Roman" w:hAnsi="Times New Roman" w:cs="Times New Roman"/>
        </w:rPr>
        <w:t>omplishing one of the following</w:t>
      </w:r>
      <w:r w:rsidR="006E22BF">
        <w:rPr>
          <w:rFonts w:ascii="Times New Roman" w:hAnsi="Times New Roman" w:cs="Times New Roman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05"/>
        <w:gridCol w:w="2145"/>
        <w:gridCol w:w="1512"/>
        <w:gridCol w:w="1237"/>
      </w:tblGrid>
      <w:tr w:rsidR="009D28AD" w:rsidRPr="00BD0CC8" w14:paraId="2E0B7DCB" w14:textId="7B8F2A12" w:rsidTr="009D28AD">
        <w:tc>
          <w:tcPr>
            <w:tcW w:w="3505" w:type="dxa"/>
          </w:tcPr>
          <w:p w14:paraId="227B81FE" w14:textId="77777777" w:rsidR="009D28AD" w:rsidRPr="00BD0CC8" w:rsidRDefault="009D28AD" w:rsidP="005B3DA9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BD0CC8">
              <w:rPr>
                <w:rFonts w:ascii="Times New Roman" w:hAnsi="Times New Roman" w:cs="Times New Roman"/>
                <w:b/>
              </w:rPr>
              <w:t>Method</w:t>
            </w:r>
          </w:p>
        </w:tc>
        <w:tc>
          <w:tcPr>
            <w:tcW w:w="2145" w:type="dxa"/>
          </w:tcPr>
          <w:p w14:paraId="7736BC18" w14:textId="77777777" w:rsidR="009D28AD" w:rsidRPr="00BD0CC8" w:rsidRDefault="009D28AD" w:rsidP="005B3DA9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BD0CC8">
              <w:rPr>
                <w:rFonts w:ascii="Times New Roman" w:hAnsi="Times New Roman" w:cs="Times New Roman"/>
                <w:b/>
              </w:rPr>
              <w:t>Achievement Level</w:t>
            </w:r>
          </w:p>
        </w:tc>
        <w:tc>
          <w:tcPr>
            <w:tcW w:w="1512" w:type="dxa"/>
          </w:tcPr>
          <w:p w14:paraId="09DAE839" w14:textId="632EDABF" w:rsidR="009D28AD" w:rsidRPr="00BD0CC8" w:rsidRDefault="009D28AD" w:rsidP="005B3DA9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Score/Grade</w:t>
            </w:r>
          </w:p>
        </w:tc>
        <w:tc>
          <w:tcPr>
            <w:tcW w:w="1237" w:type="dxa"/>
          </w:tcPr>
          <w:p w14:paraId="3E4DEE86" w14:textId="7C5525C5" w:rsidR="009D28AD" w:rsidRDefault="009D28AD" w:rsidP="005B3DA9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ass Date</w:t>
            </w:r>
          </w:p>
        </w:tc>
      </w:tr>
      <w:tr w:rsidR="009D28AD" w:rsidRPr="00BD0CC8" w14:paraId="39BB8ABE" w14:textId="4EC4596E" w:rsidTr="009D28AD">
        <w:tc>
          <w:tcPr>
            <w:tcW w:w="3505" w:type="dxa"/>
          </w:tcPr>
          <w:p w14:paraId="09E5993C" w14:textId="77777777" w:rsidR="009D28AD" w:rsidRPr="00BD0CC8" w:rsidRDefault="009D28AD">
            <w:pPr>
              <w:rPr>
                <w:rFonts w:ascii="Times New Roman" w:hAnsi="Times New Roman" w:cs="Times New Roman"/>
              </w:rPr>
            </w:pPr>
            <w:r w:rsidRPr="00BD0CC8">
              <w:rPr>
                <w:rFonts w:ascii="Times New Roman" w:hAnsi="Times New Roman" w:cs="Times New Roman"/>
              </w:rPr>
              <w:t xml:space="preserve">GED Math </w:t>
            </w:r>
          </w:p>
        </w:tc>
        <w:tc>
          <w:tcPr>
            <w:tcW w:w="2145" w:type="dxa"/>
          </w:tcPr>
          <w:p w14:paraId="48344706" w14:textId="77777777" w:rsidR="009D28AD" w:rsidRPr="00BD0CC8" w:rsidRDefault="009D28AD" w:rsidP="00177C91">
            <w:pPr>
              <w:jc w:val="center"/>
              <w:rPr>
                <w:rFonts w:ascii="Times New Roman" w:hAnsi="Times New Roman" w:cs="Times New Roman"/>
              </w:rPr>
            </w:pPr>
            <w:r w:rsidRPr="00BD0CC8">
              <w:rPr>
                <w:rFonts w:ascii="Times New Roman" w:hAnsi="Times New Roman" w:cs="Times New Roman"/>
              </w:rPr>
              <w:t>145</w:t>
            </w:r>
            <w:r>
              <w:rPr>
                <w:rFonts w:ascii="Times New Roman" w:hAnsi="Times New Roman" w:cs="Times New Roman"/>
              </w:rPr>
              <w:t xml:space="preserve"> and above</w:t>
            </w:r>
          </w:p>
        </w:tc>
        <w:tc>
          <w:tcPr>
            <w:tcW w:w="1512" w:type="dxa"/>
          </w:tcPr>
          <w:p w14:paraId="18957BD0" w14:textId="310786A1" w:rsidR="009D28AD" w:rsidRPr="00BD0CC8" w:rsidRDefault="009D28A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37" w:type="dxa"/>
          </w:tcPr>
          <w:p w14:paraId="5DA7A721" w14:textId="77777777" w:rsidR="009D28AD" w:rsidRPr="00BD0CC8" w:rsidRDefault="009D28AD">
            <w:pPr>
              <w:rPr>
                <w:rFonts w:ascii="Times New Roman" w:hAnsi="Times New Roman" w:cs="Times New Roman"/>
              </w:rPr>
            </w:pPr>
          </w:p>
        </w:tc>
      </w:tr>
      <w:tr w:rsidR="009D28AD" w:rsidRPr="00BD0CC8" w14:paraId="4B37267F" w14:textId="03C3727C" w:rsidTr="009D28AD">
        <w:tc>
          <w:tcPr>
            <w:tcW w:w="3505" w:type="dxa"/>
          </w:tcPr>
          <w:p w14:paraId="6AC66CFE" w14:textId="77777777" w:rsidR="009D28AD" w:rsidRPr="00BD0CC8" w:rsidRDefault="009D28AD">
            <w:pPr>
              <w:rPr>
                <w:rFonts w:ascii="Times New Roman" w:hAnsi="Times New Roman" w:cs="Times New Roman"/>
              </w:rPr>
            </w:pPr>
            <w:r w:rsidRPr="00BD0CC8">
              <w:rPr>
                <w:rFonts w:ascii="Times New Roman" w:hAnsi="Times New Roman" w:cs="Times New Roman"/>
              </w:rPr>
              <w:t xml:space="preserve">ACT Math </w:t>
            </w:r>
          </w:p>
        </w:tc>
        <w:tc>
          <w:tcPr>
            <w:tcW w:w="2145" w:type="dxa"/>
          </w:tcPr>
          <w:p w14:paraId="59504189" w14:textId="77777777" w:rsidR="009D28AD" w:rsidRPr="00BD0CC8" w:rsidRDefault="009D28AD" w:rsidP="00177C91">
            <w:pPr>
              <w:jc w:val="center"/>
              <w:rPr>
                <w:rFonts w:ascii="Times New Roman" w:hAnsi="Times New Roman" w:cs="Times New Roman"/>
              </w:rPr>
            </w:pPr>
            <w:r w:rsidRPr="00BD0CC8">
              <w:rPr>
                <w:rFonts w:ascii="Times New Roman" w:hAnsi="Times New Roman" w:cs="Times New Roman"/>
              </w:rPr>
              <w:t>18</w:t>
            </w:r>
            <w:r>
              <w:rPr>
                <w:rFonts w:ascii="Times New Roman" w:hAnsi="Times New Roman" w:cs="Times New Roman"/>
              </w:rPr>
              <w:t xml:space="preserve"> and above</w:t>
            </w:r>
          </w:p>
        </w:tc>
        <w:tc>
          <w:tcPr>
            <w:tcW w:w="1512" w:type="dxa"/>
          </w:tcPr>
          <w:p w14:paraId="76EF08F2" w14:textId="77777777" w:rsidR="009D28AD" w:rsidRPr="00BD0CC8" w:rsidRDefault="009D28A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37" w:type="dxa"/>
          </w:tcPr>
          <w:p w14:paraId="7C0BBC2F" w14:textId="77777777" w:rsidR="009D28AD" w:rsidRPr="00BD0CC8" w:rsidRDefault="009D28AD">
            <w:pPr>
              <w:rPr>
                <w:rFonts w:ascii="Times New Roman" w:hAnsi="Times New Roman" w:cs="Times New Roman"/>
              </w:rPr>
            </w:pPr>
          </w:p>
        </w:tc>
      </w:tr>
      <w:tr w:rsidR="009D28AD" w:rsidRPr="00BD0CC8" w14:paraId="2CC04C84" w14:textId="693F5FAB" w:rsidTr="009D28AD">
        <w:tc>
          <w:tcPr>
            <w:tcW w:w="3505" w:type="dxa"/>
          </w:tcPr>
          <w:p w14:paraId="1DCCB646" w14:textId="77777777" w:rsidR="009D28AD" w:rsidRPr="00BD0CC8" w:rsidRDefault="009D28AD">
            <w:pPr>
              <w:rPr>
                <w:rFonts w:ascii="Times New Roman" w:hAnsi="Times New Roman" w:cs="Times New Roman"/>
              </w:rPr>
            </w:pPr>
            <w:r w:rsidRPr="00BD0CC8">
              <w:rPr>
                <w:rFonts w:ascii="Times New Roman" w:hAnsi="Times New Roman" w:cs="Times New Roman"/>
              </w:rPr>
              <w:t xml:space="preserve">TABE </w:t>
            </w:r>
            <w:r>
              <w:rPr>
                <w:rFonts w:ascii="Times New Roman" w:hAnsi="Times New Roman" w:cs="Times New Roman"/>
              </w:rPr>
              <w:t xml:space="preserve">11/12 </w:t>
            </w:r>
            <w:r w:rsidRPr="00BD0CC8">
              <w:rPr>
                <w:rFonts w:ascii="Times New Roman" w:hAnsi="Times New Roman" w:cs="Times New Roman"/>
              </w:rPr>
              <w:t>Math</w:t>
            </w:r>
          </w:p>
        </w:tc>
        <w:tc>
          <w:tcPr>
            <w:tcW w:w="2145" w:type="dxa"/>
          </w:tcPr>
          <w:p w14:paraId="517950A1" w14:textId="77777777" w:rsidR="009D28AD" w:rsidRPr="00BD0CC8" w:rsidRDefault="009D28AD" w:rsidP="00177C9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96 and above</w:t>
            </w:r>
          </w:p>
        </w:tc>
        <w:tc>
          <w:tcPr>
            <w:tcW w:w="1512" w:type="dxa"/>
          </w:tcPr>
          <w:p w14:paraId="361708FB" w14:textId="77777777" w:rsidR="009D28AD" w:rsidRPr="00BD0CC8" w:rsidRDefault="009D28A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37" w:type="dxa"/>
          </w:tcPr>
          <w:p w14:paraId="3F46020E" w14:textId="77777777" w:rsidR="009D28AD" w:rsidRPr="00BD0CC8" w:rsidRDefault="009D28AD">
            <w:pPr>
              <w:rPr>
                <w:rFonts w:ascii="Times New Roman" w:hAnsi="Times New Roman" w:cs="Times New Roman"/>
              </w:rPr>
            </w:pPr>
          </w:p>
        </w:tc>
      </w:tr>
      <w:tr w:rsidR="009D28AD" w:rsidRPr="00BD0CC8" w14:paraId="1E2D8075" w14:textId="7BC9B23E" w:rsidTr="009D28AD">
        <w:tc>
          <w:tcPr>
            <w:tcW w:w="3505" w:type="dxa"/>
          </w:tcPr>
          <w:p w14:paraId="68443ACB" w14:textId="77777777" w:rsidR="009D28AD" w:rsidRPr="00BD0CC8" w:rsidRDefault="009D28AD">
            <w:pPr>
              <w:rPr>
                <w:rFonts w:ascii="Times New Roman" w:hAnsi="Times New Roman" w:cs="Times New Roman"/>
              </w:rPr>
            </w:pPr>
            <w:r w:rsidRPr="00BD0CC8">
              <w:rPr>
                <w:rFonts w:ascii="Times New Roman" w:hAnsi="Times New Roman" w:cs="Times New Roman"/>
              </w:rPr>
              <w:t>Accuplacer</w:t>
            </w:r>
            <w:r>
              <w:rPr>
                <w:rFonts w:ascii="Times New Roman" w:hAnsi="Times New Roman" w:cs="Times New Roman"/>
              </w:rPr>
              <w:t xml:space="preserve"> – Quantitative Reasoning, Algebra, and Statistics</w:t>
            </w:r>
          </w:p>
        </w:tc>
        <w:tc>
          <w:tcPr>
            <w:tcW w:w="2145" w:type="dxa"/>
          </w:tcPr>
          <w:p w14:paraId="1C906B98" w14:textId="77777777" w:rsidR="009D28AD" w:rsidRPr="00BD0CC8" w:rsidRDefault="009D28AD" w:rsidP="004E71F8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50 and above</w:t>
            </w:r>
          </w:p>
        </w:tc>
        <w:tc>
          <w:tcPr>
            <w:tcW w:w="1512" w:type="dxa"/>
          </w:tcPr>
          <w:p w14:paraId="6B7C64A2" w14:textId="77777777" w:rsidR="009D28AD" w:rsidRPr="00BD0CC8" w:rsidRDefault="009D28A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37" w:type="dxa"/>
          </w:tcPr>
          <w:p w14:paraId="03C7E897" w14:textId="77777777" w:rsidR="009D28AD" w:rsidRPr="00BD0CC8" w:rsidRDefault="009D28AD">
            <w:pPr>
              <w:rPr>
                <w:rFonts w:ascii="Times New Roman" w:hAnsi="Times New Roman" w:cs="Times New Roman"/>
              </w:rPr>
            </w:pPr>
          </w:p>
        </w:tc>
      </w:tr>
      <w:tr w:rsidR="009D28AD" w:rsidRPr="00BD0CC8" w14:paraId="24A7DF23" w14:textId="2732AA45" w:rsidTr="009D28AD">
        <w:tc>
          <w:tcPr>
            <w:tcW w:w="3505" w:type="dxa"/>
          </w:tcPr>
          <w:p w14:paraId="52A5C7AB" w14:textId="77777777" w:rsidR="009D28AD" w:rsidRPr="00BD0CC8" w:rsidRDefault="009D28AD" w:rsidP="006F559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WorkKeys Applied Math </w:t>
            </w:r>
          </w:p>
        </w:tc>
        <w:tc>
          <w:tcPr>
            <w:tcW w:w="2145" w:type="dxa"/>
          </w:tcPr>
          <w:p w14:paraId="3CE9C9AE" w14:textId="77777777" w:rsidR="009D28AD" w:rsidRPr="00BD0CC8" w:rsidRDefault="009D28AD" w:rsidP="006F559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 and above</w:t>
            </w:r>
          </w:p>
        </w:tc>
        <w:tc>
          <w:tcPr>
            <w:tcW w:w="1512" w:type="dxa"/>
          </w:tcPr>
          <w:p w14:paraId="6FEAFAE4" w14:textId="77777777" w:rsidR="009D28AD" w:rsidRPr="00BD0CC8" w:rsidRDefault="009D28AD" w:rsidP="006F559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37" w:type="dxa"/>
          </w:tcPr>
          <w:p w14:paraId="5DBAE27F" w14:textId="77777777" w:rsidR="009D28AD" w:rsidRPr="00BD0CC8" w:rsidRDefault="009D28AD" w:rsidP="006F559A">
            <w:pPr>
              <w:rPr>
                <w:rFonts w:ascii="Times New Roman" w:hAnsi="Times New Roman" w:cs="Times New Roman"/>
              </w:rPr>
            </w:pPr>
          </w:p>
        </w:tc>
      </w:tr>
      <w:tr w:rsidR="009D28AD" w:rsidRPr="00BD0CC8" w14:paraId="34986E00" w14:textId="658FFC46" w:rsidTr="009D28AD">
        <w:tc>
          <w:tcPr>
            <w:tcW w:w="3505" w:type="dxa"/>
          </w:tcPr>
          <w:p w14:paraId="5728012E" w14:textId="77777777" w:rsidR="009D28AD" w:rsidRPr="00BD0CC8" w:rsidRDefault="009D28AD" w:rsidP="006F559A">
            <w:pPr>
              <w:rPr>
                <w:rFonts w:ascii="Times New Roman" w:hAnsi="Times New Roman" w:cs="Times New Roman"/>
              </w:rPr>
            </w:pPr>
            <w:r w:rsidRPr="00BD0CC8">
              <w:rPr>
                <w:rFonts w:ascii="Times New Roman" w:hAnsi="Times New Roman" w:cs="Times New Roman"/>
              </w:rPr>
              <w:t>College Algebra</w:t>
            </w:r>
          </w:p>
        </w:tc>
        <w:tc>
          <w:tcPr>
            <w:tcW w:w="2145" w:type="dxa"/>
          </w:tcPr>
          <w:p w14:paraId="34C215C8" w14:textId="77777777" w:rsidR="009D28AD" w:rsidRPr="00BD0CC8" w:rsidRDefault="009D28AD" w:rsidP="006F559A">
            <w:pPr>
              <w:jc w:val="center"/>
              <w:rPr>
                <w:rFonts w:ascii="Times New Roman" w:hAnsi="Times New Roman" w:cs="Times New Roman"/>
              </w:rPr>
            </w:pPr>
            <w:r w:rsidRPr="00BD0CC8">
              <w:rPr>
                <w:rFonts w:ascii="Times New Roman" w:hAnsi="Times New Roman" w:cs="Times New Roman"/>
              </w:rPr>
              <w:t>C and above</w:t>
            </w:r>
          </w:p>
        </w:tc>
        <w:tc>
          <w:tcPr>
            <w:tcW w:w="1512" w:type="dxa"/>
          </w:tcPr>
          <w:p w14:paraId="14CA6BDB" w14:textId="77777777" w:rsidR="009D28AD" w:rsidRPr="00BD0CC8" w:rsidRDefault="009D28AD" w:rsidP="006F559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37" w:type="dxa"/>
          </w:tcPr>
          <w:p w14:paraId="5FCDF6F9" w14:textId="77777777" w:rsidR="009D28AD" w:rsidRPr="00BD0CC8" w:rsidRDefault="009D28AD" w:rsidP="006F559A">
            <w:pPr>
              <w:rPr>
                <w:rFonts w:ascii="Times New Roman" w:hAnsi="Times New Roman" w:cs="Times New Roman"/>
              </w:rPr>
            </w:pPr>
          </w:p>
        </w:tc>
      </w:tr>
      <w:tr w:rsidR="009D28AD" w:rsidRPr="00BD0CC8" w14:paraId="302D7D20" w14:textId="7B889DB9" w:rsidTr="009D28AD">
        <w:tc>
          <w:tcPr>
            <w:tcW w:w="3505" w:type="dxa"/>
          </w:tcPr>
          <w:p w14:paraId="56C0CDBD" w14:textId="77777777" w:rsidR="009D28AD" w:rsidRPr="00BD0CC8" w:rsidRDefault="009D28AD" w:rsidP="006F559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ntemporary/Essential Math</w:t>
            </w:r>
          </w:p>
        </w:tc>
        <w:tc>
          <w:tcPr>
            <w:tcW w:w="2145" w:type="dxa"/>
          </w:tcPr>
          <w:p w14:paraId="3DA1C066" w14:textId="77777777" w:rsidR="009D28AD" w:rsidRPr="00BD0CC8" w:rsidRDefault="009D28AD" w:rsidP="006F559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 and Above</w:t>
            </w:r>
          </w:p>
        </w:tc>
        <w:tc>
          <w:tcPr>
            <w:tcW w:w="1512" w:type="dxa"/>
          </w:tcPr>
          <w:p w14:paraId="015EE2BF" w14:textId="77777777" w:rsidR="009D28AD" w:rsidRPr="00BD0CC8" w:rsidRDefault="009D28AD" w:rsidP="006F559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37" w:type="dxa"/>
          </w:tcPr>
          <w:p w14:paraId="4317B84B" w14:textId="77777777" w:rsidR="009D28AD" w:rsidRPr="00BD0CC8" w:rsidRDefault="009D28AD" w:rsidP="006F559A">
            <w:pPr>
              <w:rPr>
                <w:rFonts w:ascii="Times New Roman" w:hAnsi="Times New Roman" w:cs="Times New Roman"/>
              </w:rPr>
            </w:pPr>
          </w:p>
        </w:tc>
      </w:tr>
    </w:tbl>
    <w:p w14:paraId="5C25EFE5" w14:textId="77777777" w:rsidR="005B3DA9" w:rsidRPr="00BD0CC8" w:rsidRDefault="005B3DA9" w:rsidP="006E22BF">
      <w:pPr>
        <w:spacing w:after="0"/>
        <w:rPr>
          <w:rFonts w:ascii="Times New Roman" w:hAnsi="Times New Roman" w:cs="Times New Roman"/>
        </w:rPr>
      </w:pPr>
    </w:p>
    <w:p w14:paraId="3670FD2B" w14:textId="77777777" w:rsidR="005B3DA9" w:rsidRPr="00BD0CC8" w:rsidRDefault="00DD18D2" w:rsidP="006E22BF">
      <w:pPr>
        <w:spacing w:after="0"/>
        <w:rPr>
          <w:rFonts w:ascii="Times New Roman" w:hAnsi="Times New Roman" w:cs="Times New Roman"/>
        </w:rPr>
      </w:pPr>
      <w:r w:rsidRPr="00BD0CC8">
        <w:rPr>
          <w:rFonts w:ascii="Times New Roman" w:hAnsi="Times New Roman" w:cs="Times New Roman"/>
        </w:rPr>
        <w:t>English Language Arts</w:t>
      </w:r>
      <w:r w:rsidR="005B3DA9" w:rsidRPr="00BD0CC8">
        <w:rPr>
          <w:rFonts w:ascii="Times New Roman" w:hAnsi="Times New Roman" w:cs="Times New Roman"/>
        </w:rPr>
        <w:t xml:space="preserve"> Requirements</w:t>
      </w:r>
      <w:r w:rsidR="00C963F7" w:rsidRPr="00BD0CC8">
        <w:rPr>
          <w:rFonts w:ascii="Times New Roman" w:hAnsi="Times New Roman" w:cs="Times New Roman"/>
        </w:rPr>
        <w:t xml:space="preserve"> – Students must demonstrate high school equivalency by achieving one of the following</w:t>
      </w:r>
      <w:r w:rsidR="006E22BF">
        <w:rPr>
          <w:rFonts w:ascii="Times New Roman" w:hAnsi="Times New Roman" w:cs="Times New Roman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05"/>
        <w:gridCol w:w="2160"/>
        <w:gridCol w:w="1402"/>
        <w:gridCol w:w="1247"/>
      </w:tblGrid>
      <w:tr w:rsidR="009D28AD" w:rsidRPr="00BD0CC8" w14:paraId="7FE91661" w14:textId="0D9CA169" w:rsidTr="009D28AD">
        <w:tc>
          <w:tcPr>
            <w:tcW w:w="3505" w:type="dxa"/>
          </w:tcPr>
          <w:p w14:paraId="27AD3C08" w14:textId="77777777" w:rsidR="009D28AD" w:rsidRPr="00BD0CC8" w:rsidRDefault="009D28AD" w:rsidP="00492080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BD0CC8">
              <w:rPr>
                <w:rFonts w:ascii="Times New Roman" w:hAnsi="Times New Roman" w:cs="Times New Roman"/>
                <w:b/>
              </w:rPr>
              <w:t>Method</w:t>
            </w:r>
          </w:p>
        </w:tc>
        <w:tc>
          <w:tcPr>
            <w:tcW w:w="2160" w:type="dxa"/>
          </w:tcPr>
          <w:p w14:paraId="3BE4B77A" w14:textId="77777777" w:rsidR="009D28AD" w:rsidRPr="00BD0CC8" w:rsidRDefault="009D28AD" w:rsidP="00492080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BD0CC8">
              <w:rPr>
                <w:rFonts w:ascii="Times New Roman" w:hAnsi="Times New Roman" w:cs="Times New Roman"/>
                <w:b/>
              </w:rPr>
              <w:t>Achievement Level</w:t>
            </w:r>
          </w:p>
        </w:tc>
        <w:tc>
          <w:tcPr>
            <w:tcW w:w="1402" w:type="dxa"/>
          </w:tcPr>
          <w:p w14:paraId="505FA27B" w14:textId="4A13A9EB" w:rsidR="009D28AD" w:rsidRPr="00BD0CC8" w:rsidRDefault="009D28AD" w:rsidP="00492080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Score/Grade</w:t>
            </w:r>
          </w:p>
        </w:tc>
        <w:tc>
          <w:tcPr>
            <w:tcW w:w="1247" w:type="dxa"/>
          </w:tcPr>
          <w:p w14:paraId="4CE8EF2B" w14:textId="4AD1769D" w:rsidR="009D28AD" w:rsidRDefault="009D28AD" w:rsidP="00492080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ass Date</w:t>
            </w:r>
          </w:p>
        </w:tc>
      </w:tr>
      <w:tr w:rsidR="009D28AD" w:rsidRPr="00BD0CC8" w14:paraId="4C851E78" w14:textId="1F2C1D0A" w:rsidTr="009D28AD">
        <w:tc>
          <w:tcPr>
            <w:tcW w:w="3505" w:type="dxa"/>
          </w:tcPr>
          <w:p w14:paraId="2C0C954E" w14:textId="77777777" w:rsidR="009D28AD" w:rsidRPr="00BD0CC8" w:rsidRDefault="009D28AD" w:rsidP="00492080">
            <w:pPr>
              <w:rPr>
                <w:rFonts w:ascii="Times New Roman" w:hAnsi="Times New Roman" w:cs="Times New Roman"/>
              </w:rPr>
            </w:pPr>
            <w:r w:rsidRPr="00BD0CC8">
              <w:rPr>
                <w:rFonts w:ascii="Times New Roman" w:hAnsi="Times New Roman" w:cs="Times New Roman"/>
              </w:rPr>
              <w:t xml:space="preserve">GED English Language Arts </w:t>
            </w:r>
          </w:p>
        </w:tc>
        <w:tc>
          <w:tcPr>
            <w:tcW w:w="2160" w:type="dxa"/>
          </w:tcPr>
          <w:p w14:paraId="79C893CB" w14:textId="5D9382B9" w:rsidR="009D28AD" w:rsidRPr="00BD0CC8" w:rsidRDefault="009D28AD" w:rsidP="00177C91">
            <w:pPr>
              <w:jc w:val="center"/>
              <w:rPr>
                <w:rFonts w:ascii="Times New Roman" w:hAnsi="Times New Roman" w:cs="Times New Roman"/>
              </w:rPr>
            </w:pPr>
            <w:r w:rsidRPr="00BD0CC8">
              <w:rPr>
                <w:rFonts w:ascii="Times New Roman" w:hAnsi="Times New Roman" w:cs="Times New Roman"/>
              </w:rPr>
              <w:t>145</w:t>
            </w:r>
            <w:r>
              <w:rPr>
                <w:rFonts w:ascii="Times New Roman" w:hAnsi="Times New Roman" w:cs="Times New Roman"/>
              </w:rPr>
              <w:t xml:space="preserve"> and above</w:t>
            </w:r>
          </w:p>
        </w:tc>
        <w:tc>
          <w:tcPr>
            <w:tcW w:w="1402" w:type="dxa"/>
          </w:tcPr>
          <w:p w14:paraId="1EDAD75F" w14:textId="77777777" w:rsidR="009D28AD" w:rsidRPr="00BD0CC8" w:rsidRDefault="009D28AD" w:rsidP="0049208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47" w:type="dxa"/>
          </w:tcPr>
          <w:p w14:paraId="7A62C8FE" w14:textId="77777777" w:rsidR="009D28AD" w:rsidRPr="00BD0CC8" w:rsidRDefault="009D28AD" w:rsidP="00492080">
            <w:pPr>
              <w:rPr>
                <w:rFonts w:ascii="Times New Roman" w:hAnsi="Times New Roman" w:cs="Times New Roman"/>
              </w:rPr>
            </w:pPr>
          </w:p>
        </w:tc>
      </w:tr>
      <w:tr w:rsidR="009D28AD" w:rsidRPr="00BD0CC8" w14:paraId="71D8CE2F" w14:textId="3AC5B99A" w:rsidTr="009D28AD">
        <w:tc>
          <w:tcPr>
            <w:tcW w:w="3505" w:type="dxa"/>
          </w:tcPr>
          <w:p w14:paraId="29EEBBF5" w14:textId="77777777" w:rsidR="009D28AD" w:rsidRPr="00BD0CC8" w:rsidRDefault="009D28AD" w:rsidP="00492080">
            <w:pPr>
              <w:rPr>
                <w:rFonts w:ascii="Times New Roman" w:hAnsi="Times New Roman" w:cs="Times New Roman"/>
              </w:rPr>
            </w:pPr>
            <w:r w:rsidRPr="00BD0CC8">
              <w:rPr>
                <w:rFonts w:ascii="Times New Roman" w:hAnsi="Times New Roman" w:cs="Times New Roman"/>
              </w:rPr>
              <w:t xml:space="preserve">ACT Reading </w:t>
            </w:r>
          </w:p>
        </w:tc>
        <w:tc>
          <w:tcPr>
            <w:tcW w:w="2160" w:type="dxa"/>
          </w:tcPr>
          <w:p w14:paraId="46AD8217" w14:textId="3F0622DB" w:rsidR="009D28AD" w:rsidRPr="00BD0CC8" w:rsidRDefault="009D28AD" w:rsidP="00177C91">
            <w:pPr>
              <w:jc w:val="center"/>
              <w:rPr>
                <w:rFonts w:ascii="Times New Roman" w:hAnsi="Times New Roman" w:cs="Times New Roman"/>
              </w:rPr>
            </w:pPr>
            <w:r w:rsidRPr="00BD0CC8">
              <w:rPr>
                <w:rFonts w:ascii="Times New Roman" w:hAnsi="Times New Roman" w:cs="Times New Roman"/>
              </w:rPr>
              <w:t>18</w:t>
            </w:r>
            <w:r>
              <w:rPr>
                <w:rFonts w:ascii="Times New Roman" w:hAnsi="Times New Roman" w:cs="Times New Roman"/>
              </w:rPr>
              <w:t xml:space="preserve"> and above</w:t>
            </w:r>
          </w:p>
        </w:tc>
        <w:tc>
          <w:tcPr>
            <w:tcW w:w="1402" w:type="dxa"/>
          </w:tcPr>
          <w:p w14:paraId="09648F44" w14:textId="77777777" w:rsidR="009D28AD" w:rsidRPr="00BD0CC8" w:rsidRDefault="009D28AD" w:rsidP="0049208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47" w:type="dxa"/>
          </w:tcPr>
          <w:p w14:paraId="4E6E1034" w14:textId="77777777" w:rsidR="009D28AD" w:rsidRPr="00BD0CC8" w:rsidRDefault="009D28AD" w:rsidP="00492080">
            <w:pPr>
              <w:rPr>
                <w:rFonts w:ascii="Times New Roman" w:hAnsi="Times New Roman" w:cs="Times New Roman"/>
              </w:rPr>
            </w:pPr>
          </w:p>
        </w:tc>
      </w:tr>
      <w:tr w:rsidR="009D28AD" w:rsidRPr="00BD0CC8" w14:paraId="5ED75CC1" w14:textId="6F706AC3" w:rsidTr="009D28AD">
        <w:tc>
          <w:tcPr>
            <w:tcW w:w="3505" w:type="dxa"/>
          </w:tcPr>
          <w:p w14:paraId="256AE0E7" w14:textId="77777777" w:rsidR="009D28AD" w:rsidRPr="00BD0CC8" w:rsidRDefault="009D28AD" w:rsidP="00492080">
            <w:pPr>
              <w:rPr>
                <w:rFonts w:ascii="Times New Roman" w:hAnsi="Times New Roman" w:cs="Times New Roman"/>
              </w:rPr>
            </w:pPr>
            <w:r w:rsidRPr="00BD0CC8">
              <w:rPr>
                <w:rFonts w:ascii="Times New Roman" w:hAnsi="Times New Roman" w:cs="Times New Roman"/>
              </w:rPr>
              <w:t>TABE</w:t>
            </w:r>
            <w:r>
              <w:rPr>
                <w:rFonts w:ascii="Times New Roman" w:hAnsi="Times New Roman" w:cs="Times New Roman"/>
              </w:rPr>
              <w:t xml:space="preserve"> 11/12</w:t>
            </w:r>
            <w:r w:rsidRPr="00BD0CC8">
              <w:rPr>
                <w:rFonts w:ascii="Times New Roman" w:hAnsi="Times New Roman" w:cs="Times New Roman"/>
              </w:rPr>
              <w:t xml:space="preserve"> Reading</w:t>
            </w:r>
          </w:p>
        </w:tc>
        <w:tc>
          <w:tcPr>
            <w:tcW w:w="2160" w:type="dxa"/>
          </w:tcPr>
          <w:p w14:paraId="1042D344" w14:textId="77777777" w:rsidR="009D28AD" w:rsidRPr="00BD0CC8" w:rsidRDefault="009D28AD" w:rsidP="00177C9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76 and above</w:t>
            </w:r>
          </w:p>
        </w:tc>
        <w:tc>
          <w:tcPr>
            <w:tcW w:w="1402" w:type="dxa"/>
          </w:tcPr>
          <w:p w14:paraId="6EAF86E8" w14:textId="77777777" w:rsidR="009D28AD" w:rsidRPr="00BD0CC8" w:rsidRDefault="009D28AD" w:rsidP="0049208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47" w:type="dxa"/>
          </w:tcPr>
          <w:p w14:paraId="46BCACCE" w14:textId="77777777" w:rsidR="009D28AD" w:rsidRPr="00BD0CC8" w:rsidRDefault="009D28AD" w:rsidP="00492080">
            <w:pPr>
              <w:rPr>
                <w:rFonts w:ascii="Times New Roman" w:hAnsi="Times New Roman" w:cs="Times New Roman"/>
              </w:rPr>
            </w:pPr>
          </w:p>
        </w:tc>
      </w:tr>
      <w:tr w:rsidR="009D28AD" w:rsidRPr="00BD0CC8" w14:paraId="6BE10120" w14:textId="4F3E3F50" w:rsidTr="009D28AD">
        <w:tc>
          <w:tcPr>
            <w:tcW w:w="3505" w:type="dxa"/>
          </w:tcPr>
          <w:p w14:paraId="070E364D" w14:textId="77777777" w:rsidR="009D28AD" w:rsidRPr="00BD0CC8" w:rsidRDefault="009D28AD" w:rsidP="00492080">
            <w:pPr>
              <w:rPr>
                <w:rFonts w:ascii="Times New Roman" w:hAnsi="Times New Roman" w:cs="Times New Roman"/>
              </w:rPr>
            </w:pPr>
            <w:r w:rsidRPr="00BD0CC8">
              <w:rPr>
                <w:rFonts w:ascii="Times New Roman" w:hAnsi="Times New Roman" w:cs="Times New Roman"/>
              </w:rPr>
              <w:t>Accuplacer</w:t>
            </w:r>
            <w:r>
              <w:rPr>
                <w:rFonts w:ascii="Times New Roman" w:hAnsi="Times New Roman" w:cs="Times New Roman"/>
              </w:rPr>
              <w:t xml:space="preserve"> Reading</w:t>
            </w:r>
          </w:p>
        </w:tc>
        <w:tc>
          <w:tcPr>
            <w:tcW w:w="2160" w:type="dxa"/>
          </w:tcPr>
          <w:p w14:paraId="4745E7D0" w14:textId="77777777" w:rsidR="009D28AD" w:rsidRPr="00BD0CC8" w:rsidRDefault="009D28AD" w:rsidP="004C3E7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55 and above</w:t>
            </w:r>
          </w:p>
        </w:tc>
        <w:tc>
          <w:tcPr>
            <w:tcW w:w="1402" w:type="dxa"/>
          </w:tcPr>
          <w:p w14:paraId="5FDAE71C" w14:textId="77777777" w:rsidR="009D28AD" w:rsidRPr="00BD0CC8" w:rsidRDefault="009D28AD" w:rsidP="0049208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47" w:type="dxa"/>
          </w:tcPr>
          <w:p w14:paraId="220FD028" w14:textId="77777777" w:rsidR="009D28AD" w:rsidRPr="00BD0CC8" w:rsidRDefault="009D28AD" w:rsidP="00492080">
            <w:pPr>
              <w:rPr>
                <w:rFonts w:ascii="Times New Roman" w:hAnsi="Times New Roman" w:cs="Times New Roman"/>
              </w:rPr>
            </w:pPr>
          </w:p>
        </w:tc>
      </w:tr>
      <w:tr w:rsidR="009D28AD" w:rsidRPr="00BD0CC8" w14:paraId="4D5829DA" w14:textId="53B15E2E" w:rsidTr="009D28AD">
        <w:tc>
          <w:tcPr>
            <w:tcW w:w="3505" w:type="dxa"/>
          </w:tcPr>
          <w:p w14:paraId="31F50E4E" w14:textId="77777777" w:rsidR="009D28AD" w:rsidRPr="00BD0CC8" w:rsidRDefault="009D28AD" w:rsidP="006F559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WorkKeys Workplace Documents</w:t>
            </w:r>
          </w:p>
        </w:tc>
        <w:tc>
          <w:tcPr>
            <w:tcW w:w="2160" w:type="dxa"/>
          </w:tcPr>
          <w:p w14:paraId="21328C8C" w14:textId="77777777" w:rsidR="009D28AD" w:rsidRPr="00BD0CC8" w:rsidRDefault="009D28AD" w:rsidP="006F559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 and above</w:t>
            </w:r>
          </w:p>
        </w:tc>
        <w:tc>
          <w:tcPr>
            <w:tcW w:w="1402" w:type="dxa"/>
          </w:tcPr>
          <w:p w14:paraId="2B4691E8" w14:textId="77777777" w:rsidR="009D28AD" w:rsidRPr="00BD0CC8" w:rsidRDefault="009D28AD" w:rsidP="006F559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47" w:type="dxa"/>
          </w:tcPr>
          <w:p w14:paraId="5676E7C5" w14:textId="77777777" w:rsidR="009D28AD" w:rsidRPr="00BD0CC8" w:rsidRDefault="009D28AD" w:rsidP="006F559A">
            <w:pPr>
              <w:rPr>
                <w:rFonts w:ascii="Times New Roman" w:hAnsi="Times New Roman" w:cs="Times New Roman"/>
              </w:rPr>
            </w:pPr>
          </w:p>
        </w:tc>
      </w:tr>
      <w:tr w:rsidR="009D28AD" w:rsidRPr="00BD0CC8" w14:paraId="280D942D" w14:textId="2AA66156" w:rsidTr="009D28AD">
        <w:tc>
          <w:tcPr>
            <w:tcW w:w="3505" w:type="dxa"/>
          </w:tcPr>
          <w:p w14:paraId="4A4A6F5B" w14:textId="77777777" w:rsidR="009D28AD" w:rsidRPr="00BD0CC8" w:rsidRDefault="009D28AD" w:rsidP="006F559A">
            <w:pPr>
              <w:rPr>
                <w:rFonts w:ascii="Times New Roman" w:hAnsi="Times New Roman" w:cs="Times New Roman"/>
              </w:rPr>
            </w:pPr>
            <w:r w:rsidRPr="00BD0CC8">
              <w:rPr>
                <w:rFonts w:ascii="Times New Roman" w:hAnsi="Times New Roman" w:cs="Times New Roman"/>
              </w:rPr>
              <w:t>English Composition 101</w:t>
            </w:r>
          </w:p>
        </w:tc>
        <w:tc>
          <w:tcPr>
            <w:tcW w:w="2160" w:type="dxa"/>
          </w:tcPr>
          <w:p w14:paraId="249EC3C3" w14:textId="77777777" w:rsidR="009D28AD" w:rsidRPr="00BD0CC8" w:rsidRDefault="009D28AD" w:rsidP="006F559A">
            <w:pPr>
              <w:jc w:val="center"/>
              <w:rPr>
                <w:rFonts w:ascii="Times New Roman" w:hAnsi="Times New Roman" w:cs="Times New Roman"/>
              </w:rPr>
            </w:pPr>
            <w:r w:rsidRPr="00BD0CC8">
              <w:rPr>
                <w:rFonts w:ascii="Times New Roman" w:hAnsi="Times New Roman" w:cs="Times New Roman"/>
              </w:rPr>
              <w:t>C and above</w:t>
            </w:r>
          </w:p>
        </w:tc>
        <w:tc>
          <w:tcPr>
            <w:tcW w:w="1402" w:type="dxa"/>
          </w:tcPr>
          <w:p w14:paraId="79C8D12D" w14:textId="77777777" w:rsidR="009D28AD" w:rsidRPr="00BD0CC8" w:rsidRDefault="009D28AD" w:rsidP="006F559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47" w:type="dxa"/>
          </w:tcPr>
          <w:p w14:paraId="4BF0E1E1" w14:textId="77777777" w:rsidR="009D28AD" w:rsidRPr="00BD0CC8" w:rsidRDefault="009D28AD" w:rsidP="006F559A">
            <w:pPr>
              <w:rPr>
                <w:rFonts w:ascii="Times New Roman" w:hAnsi="Times New Roman" w:cs="Times New Roman"/>
              </w:rPr>
            </w:pPr>
          </w:p>
        </w:tc>
      </w:tr>
    </w:tbl>
    <w:p w14:paraId="2BFA3A52" w14:textId="77777777" w:rsidR="00C963F7" w:rsidRDefault="00C963F7" w:rsidP="006E22BF">
      <w:pPr>
        <w:spacing w:after="0"/>
        <w:rPr>
          <w:rFonts w:ascii="Times New Roman" w:hAnsi="Times New Roman" w:cs="Times New Roman"/>
        </w:rPr>
      </w:pPr>
    </w:p>
    <w:p w14:paraId="399C2991" w14:textId="77777777" w:rsidR="00E66861" w:rsidRPr="00E66861" w:rsidRDefault="00E66861" w:rsidP="00E66861">
      <w:pPr>
        <w:rPr>
          <w:rFonts w:ascii="Times New Roman" w:hAnsi="Times New Roman" w:cs="Times New Roman"/>
        </w:rPr>
      </w:pPr>
      <w:r w:rsidRPr="00E66861">
        <w:rPr>
          <w:rFonts w:ascii="Times New Roman" w:hAnsi="Times New Roman" w:cs="Times New Roman"/>
        </w:rPr>
        <w:t>Civics Requireme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405"/>
        <w:gridCol w:w="2116"/>
        <w:gridCol w:w="852"/>
        <w:gridCol w:w="1237"/>
      </w:tblGrid>
      <w:tr w:rsidR="009D28AD" w:rsidRPr="00BD0CC8" w14:paraId="73E86BBA" w14:textId="26B34206" w:rsidTr="009D28AD">
        <w:trPr>
          <w:trHeight w:val="134"/>
        </w:trPr>
        <w:tc>
          <w:tcPr>
            <w:tcW w:w="4405" w:type="dxa"/>
          </w:tcPr>
          <w:p w14:paraId="36F367FC" w14:textId="77777777" w:rsidR="009D28AD" w:rsidRPr="00294771" w:rsidRDefault="009D28AD" w:rsidP="00294771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294771">
              <w:rPr>
                <w:rFonts w:ascii="Times New Roman" w:hAnsi="Times New Roman" w:cs="Times New Roman"/>
                <w:b/>
              </w:rPr>
              <w:t>Test</w:t>
            </w:r>
          </w:p>
        </w:tc>
        <w:tc>
          <w:tcPr>
            <w:tcW w:w="2116" w:type="dxa"/>
          </w:tcPr>
          <w:p w14:paraId="32E8ECE3" w14:textId="7BF29D98" w:rsidR="009D28AD" w:rsidRPr="00294771" w:rsidRDefault="009D28AD" w:rsidP="00294771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Achievement Level</w:t>
            </w:r>
          </w:p>
        </w:tc>
        <w:tc>
          <w:tcPr>
            <w:tcW w:w="852" w:type="dxa"/>
          </w:tcPr>
          <w:p w14:paraId="2CD49F1A" w14:textId="41CA0FF8" w:rsidR="009D28AD" w:rsidRPr="00294771" w:rsidRDefault="009D28AD" w:rsidP="00294771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Score</w:t>
            </w:r>
          </w:p>
        </w:tc>
        <w:tc>
          <w:tcPr>
            <w:tcW w:w="1237" w:type="dxa"/>
          </w:tcPr>
          <w:p w14:paraId="45F8B466" w14:textId="13601366" w:rsidR="009D28AD" w:rsidRDefault="009D28AD" w:rsidP="00294771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ass Date</w:t>
            </w:r>
          </w:p>
        </w:tc>
      </w:tr>
      <w:tr w:rsidR="009D28AD" w:rsidRPr="00BD0CC8" w14:paraId="365B3B1F" w14:textId="712D8D2F" w:rsidTr="009D28AD">
        <w:trPr>
          <w:trHeight w:val="388"/>
        </w:trPr>
        <w:tc>
          <w:tcPr>
            <w:tcW w:w="4405" w:type="dxa"/>
          </w:tcPr>
          <w:p w14:paraId="3679C31F" w14:textId="77777777" w:rsidR="009D28AD" w:rsidRPr="00BD0CC8" w:rsidRDefault="009D28AD" w:rsidP="00D5324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Kansas Pathway to Career Civics Assessment</w:t>
            </w:r>
          </w:p>
        </w:tc>
        <w:tc>
          <w:tcPr>
            <w:tcW w:w="2116" w:type="dxa"/>
          </w:tcPr>
          <w:p w14:paraId="783F3C2C" w14:textId="77777777" w:rsidR="009D28AD" w:rsidRPr="00BD0CC8" w:rsidRDefault="009D28AD" w:rsidP="00D5324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0% and above</w:t>
            </w:r>
          </w:p>
        </w:tc>
        <w:tc>
          <w:tcPr>
            <w:tcW w:w="852" w:type="dxa"/>
          </w:tcPr>
          <w:p w14:paraId="2CF461DE" w14:textId="7FD36758" w:rsidR="009D28AD" w:rsidRPr="00BD0CC8" w:rsidRDefault="009D28AD" w:rsidP="00D53240">
            <w:pPr>
              <w:jc w:val="center"/>
              <w:rPr>
                <w:rFonts w:ascii="Times New Roman" w:hAnsi="Times New Roman" w:cs="Times New Roman"/>
                <w:sz w:val="32"/>
              </w:rPr>
            </w:pPr>
          </w:p>
        </w:tc>
        <w:tc>
          <w:tcPr>
            <w:tcW w:w="1237" w:type="dxa"/>
          </w:tcPr>
          <w:p w14:paraId="7B8E45FF" w14:textId="77777777" w:rsidR="009D28AD" w:rsidRPr="00BD0CC8" w:rsidRDefault="009D28AD" w:rsidP="00D53240">
            <w:pPr>
              <w:jc w:val="center"/>
              <w:rPr>
                <w:rFonts w:ascii="Times New Roman" w:hAnsi="Times New Roman" w:cs="Times New Roman"/>
                <w:sz w:val="32"/>
              </w:rPr>
            </w:pPr>
          </w:p>
        </w:tc>
      </w:tr>
    </w:tbl>
    <w:p w14:paraId="64F7D3F3" w14:textId="2BA5EC7E" w:rsidR="00E66861" w:rsidRDefault="00E66861">
      <w:pPr>
        <w:rPr>
          <w:rFonts w:ascii="Times New Roman" w:hAnsi="Times New Roman" w:cs="Times New Roman"/>
        </w:rPr>
      </w:pPr>
    </w:p>
    <w:sectPr w:rsidR="00E66861" w:rsidSect="005205E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60424AD" w14:textId="77777777" w:rsidR="00492080" w:rsidRDefault="00492080" w:rsidP="00717EDD">
      <w:pPr>
        <w:spacing w:after="0" w:line="240" w:lineRule="auto"/>
      </w:pPr>
      <w:r>
        <w:separator/>
      </w:r>
    </w:p>
  </w:endnote>
  <w:endnote w:type="continuationSeparator" w:id="0">
    <w:p w14:paraId="78F4B777" w14:textId="77777777" w:rsidR="00492080" w:rsidRDefault="00492080" w:rsidP="00717ED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DB8FAD" w14:textId="77777777" w:rsidR="00492080" w:rsidRDefault="0049208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29521F" w14:textId="77777777" w:rsidR="00492080" w:rsidRDefault="0049208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CEFE62" w14:textId="77777777" w:rsidR="00492080" w:rsidRDefault="0049208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28AFA41" w14:textId="77777777" w:rsidR="00492080" w:rsidRDefault="00492080" w:rsidP="00717EDD">
      <w:pPr>
        <w:spacing w:after="0" w:line="240" w:lineRule="auto"/>
      </w:pPr>
      <w:r>
        <w:separator/>
      </w:r>
    </w:p>
  </w:footnote>
  <w:footnote w:type="continuationSeparator" w:id="0">
    <w:p w14:paraId="796DDB57" w14:textId="77777777" w:rsidR="00492080" w:rsidRDefault="00492080" w:rsidP="00717ED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8C5FBB" w14:textId="5D79F2AD" w:rsidR="00492080" w:rsidRDefault="0049208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43DC76" w14:textId="2A5FC631" w:rsidR="00492080" w:rsidRDefault="0049208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E1B27F" w14:textId="5BD03479" w:rsidR="00492080" w:rsidRDefault="0049208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QzNQYS5iaWpsbmlko6SsGpxcWZ+XkgBYYmtQAtUDdYLQAAAA=="/>
  </w:docVars>
  <w:rsids>
    <w:rsidRoot w:val="005B3DA9"/>
    <w:rsid w:val="00095667"/>
    <w:rsid w:val="000B4820"/>
    <w:rsid w:val="000B5837"/>
    <w:rsid w:val="00100749"/>
    <w:rsid w:val="00101CBB"/>
    <w:rsid w:val="00172D21"/>
    <w:rsid w:val="001747A0"/>
    <w:rsid w:val="00177C91"/>
    <w:rsid w:val="00184FFB"/>
    <w:rsid w:val="00202EDE"/>
    <w:rsid w:val="00294771"/>
    <w:rsid w:val="002B3A0A"/>
    <w:rsid w:val="002C0624"/>
    <w:rsid w:val="003A2E6F"/>
    <w:rsid w:val="003C01D3"/>
    <w:rsid w:val="003F4BBA"/>
    <w:rsid w:val="00450065"/>
    <w:rsid w:val="00492080"/>
    <w:rsid w:val="004B17E1"/>
    <w:rsid w:val="004C343F"/>
    <w:rsid w:val="004C3E73"/>
    <w:rsid w:val="004E71F8"/>
    <w:rsid w:val="00503C22"/>
    <w:rsid w:val="005205E3"/>
    <w:rsid w:val="00537F6C"/>
    <w:rsid w:val="005B3DA9"/>
    <w:rsid w:val="005F1041"/>
    <w:rsid w:val="006E22BF"/>
    <w:rsid w:val="006F0005"/>
    <w:rsid w:val="006F559A"/>
    <w:rsid w:val="00717EDD"/>
    <w:rsid w:val="00726146"/>
    <w:rsid w:val="00761705"/>
    <w:rsid w:val="008062CD"/>
    <w:rsid w:val="008F54C0"/>
    <w:rsid w:val="00951F07"/>
    <w:rsid w:val="009532D6"/>
    <w:rsid w:val="009B7183"/>
    <w:rsid w:val="009D28AD"/>
    <w:rsid w:val="00B50FFA"/>
    <w:rsid w:val="00B521F9"/>
    <w:rsid w:val="00B81405"/>
    <w:rsid w:val="00BA7D7E"/>
    <w:rsid w:val="00BB44EC"/>
    <w:rsid w:val="00BC07AF"/>
    <w:rsid w:val="00BD0CC8"/>
    <w:rsid w:val="00C76DEF"/>
    <w:rsid w:val="00C84B0E"/>
    <w:rsid w:val="00C963F7"/>
    <w:rsid w:val="00CA6898"/>
    <w:rsid w:val="00CC2F43"/>
    <w:rsid w:val="00D13971"/>
    <w:rsid w:val="00D45815"/>
    <w:rsid w:val="00DA76AC"/>
    <w:rsid w:val="00DA7ECE"/>
    <w:rsid w:val="00DB6FD9"/>
    <w:rsid w:val="00DD18D2"/>
    <w:rsid w:val="00DD7BE2"/>
    <w:rsid w:val="00DE025F"/>
    <w:rsid w:val="00E328A4"/>
    <w:rsid w:val="00E539D7"/>
    <w:rsid w:val="00E66861"/>
    <w:rsid w:val="00E85D4F"/>
    <w:rsid w:val="00EF1DFC"/>
    <w:rsid w:val="00F30D43"/>
    <w:rsid w:val="00FF68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446A9A97"/>
  <w15:chartTrackingRefBased/>
  <w15:docId w15:val="{BE93AD00-7805-44BB-985F-9D4DD0CD7C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B3DA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17ED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17EDD"/>
  </w:style>
  <w:style w:type="paragraph" w:styleId="Footer">
    <w:name w:val="footer"/>
    <w:basedOn w:val="Normal"/>
    <w:link w:val="FooterChar"/>
    <w:uiPriority w:val="99"/>
    <w:unhideWhenUsed/>
    <w:rsid w:val="00717ED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17EDD"/>
  </w:style>
  <w:style w:type="paragraph" w:styleId="BalloonText">
    <w:name w:val="Balloon Text"/>
    <w:basedOn w:val="Normal"/>
    <w:link w:val="BalloonTextChar"/>
    <w:uiPriority w:val="99"/>
    <w:semiHidden/>
    <w:unhideWhenUsed/>
    <w:rsid w:val="0049208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9208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43</Words>
  <Characters>138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mon, Chris</dc:creator>
  <cp:keywords/>
  <dc:description/>
  <cp:lastModifiedBy>Guardiola, Erin</cp:lastModifiedBy>
  <cp:revision>4</cp:revision>
  <cp:lastPrinted>2019-04-30T13:48:00Z</cp:lastPrinted>
  <dcterms:created xsi:type="dcterms:W3CDTF">2020-06-30T14:23:00Z</dcterms:created>
  <dcterms:modified xsi:type="dcterms:W3CDTF">2020-07-23T15:54:00Z</dcterms:modified>
</cp:coreProperties>
</file>